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F3903" w14:textId="74AD172F" w:rsidR="007C7DE0" w:rsidRPr="007C7DE0" w:rsidRDefault="00AE3441">
      <w:pPr>
        <w:rPr>
          <w:b/>
          <w:bCs/>
        </w:rPr>
      </w:pPr>
      <w:r>
        <w:rPr>
          <w:b/>
          <w:bCs/>
        </w:rPr>
        <w:t>Summ</w:t>
      </w:r>
      <w:r w:rsidR="00A62766">
        <w:rPr>
          <w:b/>
          <w:bCs/>
        </w:rPr>
        <w:t>ary of</w:t>
      </w:r>
      <w:r w:rsidR="00236986">
        <w:rPr>
          <w:b/>
          <w:bCs/>
        </w:rPr>
        <w:t xml:space="preserve"> Data Protection</w:t>
      </w:r>
      <w:r w:rsidR="00A62766">
        <w:rPr>
          <w:b/>
          <w:bCs/>
        </w:rPr>
        <w:t xml:space="preserve"> Legal Bases</w:t>
      </w:r>
      <w:r w:rsidR="00236986">
        <w:rPr>
          <w:b/>
          <w:bCs/>
        </w:rPr>
        <w:t xml:space="preserve"> For Processing Personal Data</w:t>
      </w:r>
      <w:r w:rsidR="00A62766">
        <w:rPr>
          <w:b/>
          <w:bCs/>
        </w:rPr>
        <w:t xml:space="preserve"> and </w:t>
      </w:r>
      <w:r w:rsidR="007C7DE0" w:rsidRPr="007C7DE0">
        <w:rPr>
          <w:b/>
          <w:bCs/>
        </w:rPr>
        <w:t>Research Ethics Forms</w:t>
      </w:r>
    </w:p>
    <w:p w14:paraId="02C7777D" w14:textId="1B5C9B5E" w:rsidR="00BC521E" w:rsidRDefault="00317BD6">
      <w:r>
        <w:t xml:space="preserve">With reference to the </w:t>
      </w:r>
      <w:r w:rsidR="00236986">
        <w:t>l</w:t>
      </w:r>
      <w:r>
        <w:t xml:space="preserve">egal bases </w:t>
      </w:r>
      <w:r w:rsidR="00236986">
        <w:t xml:space="preserve">for processing personal data </w:t>
      </w:r>
      <w:r>
        <w:t>I accord them as follows</w:t>
      </w:r>
      <w:r w:rsidR="00086DDC">
        <w:t xml:space="preserve"> in the table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022263" w14:paraId="5A29762F" w14:textId="77777777" w:rsidTr="008E234B">
        <w:tc>
          <w:tcPr>
            <w:tcW w:w="10456" w:type="dxa"/>
            <w:gridSpan w:val="2"/>
          </w:tcPr>
          <w:p w14:paraId="2C51D372" w14:textId="3D2AE0D0" w:rsidR="00022263" w:rsidRPr="00EC5046" w:rsidRDefault="00022263" w:rsidP="00A81084">
            <w:pPr>
              <w:rPr>
                <w:b/>
                <w:bCs/>
              </w:rPr>
            </w:pPr>
            <w:r w:rsidRPr="00EC5046">
              <w:rPr>
                <w:b/>
                <w:bCs/>
              </w:rPr>
              <w:t>Qualitative Research</w:t>
            </w:r>
            <w:r w:rsidR="004E0ADE">
              <w:rPr>
                <w:b/>
                <w:bCs/>
              </w:rPr>
              <w:t xml:space="preserve"> and Quantitative Research </w:t>
            </w:r>
          </w:p>
        </w:tc>
      </w:tr>
      <w:tr w:rsidR="00A81084" w14:paraId="05265F07" w14:textId="77777777" w:rsidTr="00A81084">
        <w:tc>
          <w:tcPr>
            <w:tcW w:w="3539" w:type="dxa"/>
          </w:tcPr>
          <w:p w14:paraId="028A7DBB" w14:textId="45B14F0A" w:rsidR="00A81084" w:rsidRDefault="00A81084">
            <w:r>
              <w:t>Public Tas</w:t>
            </w:r>
            <w:r w:rsidR="000471B7">
              <w:t>k</w:t>
            </w:r>
          </w:p>
        </w:tc>
        <w:tc>
          <w:tcPr>
            <w:tcW w:w="6917" w:type="dxa"/>
          </w:tcPr>
          <w:p w14:paraId="3272998D" w14:textId="1D0F0753" w:rsidR="00A81084" w:rsidRDefault="00A81084" w:rsidP="00A81084">
            <w:r>
              <w:t>Public Task includes</w:t>
            </w:r>
            <w:r w:rsidR="00236986">
              <w:t>:</w:t>
            </w:r>
          </w:p>
          <w:p w14:paraId="7179789B" w14:textId="7F763279" w:rsidR="00A81084" w:rsidRDefault="00A81084" w:rsidP="009D6973">
            <w:pPr>
              <w:pStyle w:val="ListParagraph"/>
              <w:numPr>
                <w:ilvl w:val="0"/>
                <w:numId w:val="1"/>
              </w:numPr>
            </w:pPr>
            <w:r>
              <w:t>Undergraduate, Postgraduate (research project e.g. dissertation and consultancy projects from 3</w:t>
            </w:r>
            <w:r w:rsidRPr="00236986">
              <w:rPr>
                <w:vertAlign w:val="superscript"/>
              </w:rPr>
              <w:t>rd</w:t>
            </w:r>
            <w:r>
              <w:t xml:space="preserve"> parties e.g. hospitality, tourism and events organisations/industry body e.g. not paid-for and as part of studies) and PhD students</w:t>
            </w:r>
          </w:p>
          <w:p w14:paraId="5C14CFF6" w14:textId="2065DF53" w:rsidR="00A81084" w:rsidRDefault="00A81084" w:rsidP="009D6973">
            <w:pPr>
              <w:pStyle w:val="ListParagraph"/>
              <w:numPr>
                <w:ilvl w:val="0"/>
                <w:numId w:val="1"/>
              </w:numPr>
            </w:pPr>
            <w:r>
              <w:t>Staff general research activities.</w:t>
            </w:r>
          </w:p>
          <w:p w14:paraId="16062782" w14:textId="2360F008" w:rsidR="00A81084" w:rsidRDefault="00A81084" w:rsidP="009D6973">
            <w:pPr>
              <w:pStyle w:val="ListParagraph"/>
              <w:numPr>
                <w:ilvl w:val="0"/>
                <w:numId w:val="1"/>
              </w:numPr>
            </w:pPr>
            <w:r>
              <w:t>Projects from charities, government research and Leeds Beckett are Public Interest.</w:t>
            </w:r>
          </w:p>
        </w:tc>
      </w:tr>
      <w:tr w:rsidR="00A81084" w14:paraId="6DF8D6F1" w14:textId="77777777" w:rsidTr="00A81084">
        <w:tc>
          <w:tcPr>
            <w:tcW w:w="3539" w:type="dxa"/>
          </w:tcPr>
          <w:p w14:paraId="2C184DE3" w14:textId="615802DA" w:rsidR="00A81084" w:rsidRDefault="00982692">
            <w:r>
              <w:t xml:space="preserve">Legitimate Interest </w:t>
            </w:r>
          </w:p>
        </w:tc>
        <w:tc>
          <w:tcPr>
            <w:tcW w:w="6917" w:type="dxa"/>
          </w:tcPr>
          <w:p w14:paraId="3B70B5BD" w14:textId="37495DA6" w:rsidR="00A81084" w:rsidRDefault="00A81084" w:rsidP="009D6973">
            <w:pPr>
              <w:pStyle w:val="ListParagraph"/>
              <w:numPr>
                <w:ilvl w:val="0"/>
                <w:numId w:val="1"/>
              </w:numPr>
            </w:pPr>
            <w:r>
              <w:t xml:space="preserve">Legitimate Interest </w:t>
            </w:r>
            <w:r w:rsidR="00982692">
              <w:t>i</w:t>
            </w:r>
            <w:r>
              <w:t xml:space="preserve">ncludes </w:t>
            </w:r>
            <w:r w:rsidR="00236986">
              <w:t>s</w:t>
            </w:r>
            <w:r>
              <w:t>taff and funded PhD projects that are consultancy projects/paid for projects/commercial projects from industry/projects from funding institutions</w:t>
            </w:r>
          </w:p>
        </w:tc>
      </w:tr>
      <w:tr w:rsidR="00A81084" w14:paraId="555E7203" w14:textId="77777777" w:rsidTr="00A81084">
        <w:tc>
          <w:tcPr>
            <w:tcW w:w="3539" w:type="dxa"/>
          </w:tcPr>
          <w:p w14:paraId="15625953" w14:textId="5C9BD570" w:rsidR="00982692" w:rsidRPr="003F1F44" w:rsidRDefault="00982692" w:rsidP="00982692">
            <w:r w:rsidRPr="003F1F44">
              <w:t>Consent</w:t>
            </w:r>
          </w:p>
          <w:p w14:paraId="7E5AE018" w14:textId="77777777" w:rsidR="00A81084" w:rsidRDefault="00A81084" w:rsidP="00982692"/>
        </w:tc>
        <w:tc>
          <w:tcPr>
            <w:tcW w:w="6917" w:type="dxa"/>
          </w:tcPr>
          <w:p w14:paraId="2E70340B" w14:textId="0D73BCF1" w:rsidR="00982692" w:rsidRDefault="00982692" w:rsidP="00262A0B">
            <w:pPr>
              <w:pStyle w:val="ListParagraph"/>
              <w:numPr>
                <w:ilvl w:val="0"/>
                <w:numId w:val="1"/>
              </w:numPr>
            </w:pPr>
            <w:r>
              <w:t xml:space="preserve">Participant Information Sheet and Consent Forms </w:t>
            </w:r>
            <w:r w:rsidR="005D6CFD">
              <w:t xml:space="preserve">will gain consent </w:t>
            </w:r>
            <w:r w:rsidR="00B03DBB">
              <w:t>when researchers want to gain</w:t>
            </w:r>
            <w:r>
              <w:t xml:space="preserve"> permission to use names and identifying information such as faces in photos etc.   </w:t>
            </w:r>
          </w:p>
          <w:p w14:paraId="7F54055B" w14:textId="552DEE9E" w:rsidR="00A81084" w:rsidRDefault="004A4AF4">
            <w:r>
              <w:t>Where Consent is needed</w:t>
            </w:r>
            <w:r w:rsidR="00BE5B30">
              <w:t xml:space="preserve"> to gain permission to use names etc. the</w:t>
            </w:r>
            <w:r w:rsidR="001E2721">
              <w:t xml:space="preserve">re will always be 2 Legal </w:t>
            </w:r>
            <w:r w:rsidR="006019EE">
              <w:t xml:space="preserve">Bases required 1. Consent and 2 Public Task or Legitimate Interest.  </w:t>
            </w:r>
            <w:r w:rsidR="00A4742E">
              <w:t>Statements to that effect are required in the Participant Information Sheet</w:t>
            </w:r>
            <w:r w:rsidR="000C1B77">
              <w:t xml:space="preserve"> and Consent Form as appropriate.</w:t>
            </w:r>
          </w:p>
        </w:tc>
      </w:tr>
    </w:tbl>
    <w:p w14:paraId="7C344D8B" w14:textId="77777777" w:rsidR="00B20C85" w:rsidRDefault="00B20C85"/>
    <w:p w14:paraId="4C6FB14B" w14:textId="0349BCAA" w:rsidR="00317BD6" w:rsidRDefault="00317BD6">
      <w:r>
        <w:t>This is the document which refers to Legal basis (page 4) as per Kathryn Scully’s document</w:t>
      </w:r>
    </w:p>
    <w:p w14:paraId="10C438B5" w14:textId="55109E07" w:rsidR="00317BD6" w:rsidRDefault="00421F93">
      <w:hyperlink r:id="rId5" w:history="1">
        <w:r w:rsidR="00317BD6" w:rsidRPr="007E1D21">
          <w:rPr>
            <w:rStyle w:val="Hyperlink"/>
          </w:rPr>
          <w:t>https://www.leedsbeckett.ac.uk/-/media/files/policies/information-governance/upig_research_participant_privacy_notice.pdf</w:t>
        </w:r>
      </w:hyperlink>
      <w:r w:rsidR="00317BD6">
        <w:t xml:space="preserve">   Note: this document is a click -</w:t>
      </w:r>
      <w:r w:rsidR="003B5B18">
        <w:t>through</w:t>
      </w:r>
      <w:r w:rsidR="00317BD6">
        <w:t xml:space="preserve"> contained in </w:t>
      </w:r>
      <w:r w:rsidR="00312BCA">
        <w:t>Participant Information Sheets</w:t>
      </w:r>
    </w:p>
    <w:p w14:paraId="733FE5AA" w14:textId="4841F12B" w:rsidR="00317BD6" w:rsidRPr="007C7DE0" w:rsidRDefault="007C7DE0">
      <w:pPr>
        <w:rPr>
          <w:b/>
          <w:bCs/>
        </w:rPr>
      </w:pPr>
      <w:r w:rsidRPr="007C7DE0">
        <w:rPr>
          <w:b/>
          <w:bCs/>
        </w:rPr>
        <w:t xml:space="preserve">Box 1 Qualitative Research </w:t>
      </w:r>
      <w:r w:rsidR="00182DFC">
        <w:rPr>
          <w:b/>
          <w:bCs/>
        </w:rPr>
        <w:t xml:space="preserve">Public Task and Legitimate Interest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4"/>
        <w:gridCol w:w="5017"/>
        <w:gridCol w:w="1955"/>
      </w:tblGrid>
      <w:tr w:rsidR="000471B7" w14:paraId="06956168" w14:textId="77777777" w:rsidTr="00AE3441">
        <w:tc>
          <w:tcPr>
            <w:tcW w:w="1666" w:type="pct"/>
          </w:tcPr>
          <w:p w14:paraId="65129438" w14:textId="12380785" w:rsidR="000471B7" w:rsidRPr="00A90DD0" w:rsidRDefault="000471B7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 xml:space="preserve">Legal Bases </w:t>
            </w:r>
          </w:p>
        </w:tc>
        <w:tc>
          <w:tcPr>
            <w:tcW w:w="2399" w:type="pct"/>
          </w:tcPr>
          <w:p w14:paraId="1A382919" w14:textId="6F223A5B" w:rsidR="000471B7" w:rsidRPr="00A90DD0" w:rsidRDefault="000471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ile Name of </w:t>
            </w:r>
            <w:r w:rsidRPr="00A90DD0">
              <w:rPr>
                <w:b/>
                <w:bCs/>
              </w:rPr>
              <w:t>Item</w:t>
            </w:r>
          </w:p>
        </w:tc>
        <w:tc>
          <w:tcPr>
            <w:tcW w:w="935" w:type="pct"/>
          </w:tcPr>
          <w:p w14:paraId="778D662A" w14:textId="57CA7082" w:rsidR="000471B7" w:rsidRPr="00A90DD0" w:rsidRDefault="000471B7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>Comment</w:t>
            </w:r>
          </w:p>
        </w:tc>
      </w:tr>
      <w:tr w:rsidR="000471B7" w14:paraId="044FF1C0" w14:textId="77777777" w:rsidTr="00AE3441">
        <w:tc>
          <w:tcPr>
            <w:tcW w:w="1666" w:type="pct"/>
          </w:tcPr>
          <w:p w14:paraId="3E88185D" w14:textId="28602251" w:rsidR="000471B7" w:rsidRPr="00A90DD0" w:rsidRDefault="000471B7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>Public Task</w:t>
            </w:r>
          </w:p>
          <w:p w14:paraId="2C157CE7" w14:textId="13E36821" w:rsidR="000471B7" w:rsidRDefault="000471B7">
            <w:r>
              <w:t>Public Interest is included in Kathryn Scully’s</w:t>
            </w:r>
          </w:p>
        </w:tc>
        <w:tc>
          <w:tcPr>
            <w:tcW w:w="2399" w:type="pct"/>
          </w:tcPr>
          <w:p w14:paraId="5FE3D2B2" w14:textId="015A9B43" w:rsidR="000471B7" w:rsidRPr="00AA0DC7" w:rsidRDefault="000471B7">
            <w:r w:rsidRPr="00AA0DC7">
              <w:t>V2 Public Task Item 1 Qualitative F2F or Online Participant Information Sheet</w:t>
            </w:r>
          </w:p>
          <w:p w14:paraId="7FE51B0F" w14:textId="77777777" w:rsidR="000471B7" w:rsidRDefault="000471B7"/>
          <w:p w14:paraId="63F7A751" w14:textId="27E4F255" w:rsidR="000471B7" w:rsidRDefault="000471B7">
            <w:r>
              <w:t xml:space="preserve">V2 Public Task Item 2 Qualitative F2F or Online F2F Consent Form </w:t>
            </w:r>
          </w:p>
          <w:p w14:paraId="66F35108" w14:textId="1F7882D0" w:rsidR="000471B7" w:rsidRDefault="000471B7"/>
          <w:p w14:paraId="6D3F3668" w14:textId="65662CA8" w:rsidR="000471B7" w:rsidRDefault="000471B7">
            <w:r>
              <w:t>If Consent is given for Online interviews the participant will be asked to email back that they have read and understood the information in the Participant Information Sheet.</w:t>
            </w:r>
          </w:p>
          <w:p w14:paraId="1ADF8C0B" w14:textId="77777777" w:rsidR="000471B7" w:rsidRDefault="000471B7"/>
          <w:p w14:paraId="003DEC0A" w14:textId="0C90012B" w:rsidR="000471B7" w:rsidRDefault="000471B7">
            <w:r>
              <w:t>V2 Public Task Item 3 Qualitative Recruitment via Email or Facebook etc.</w:t>
            </w:r>
          </w:p>
        </w:tc>
        <w:tc>
          <w:tcPr>
            <w:tcW w:w="935" w:type="pct"/>
          </w:tcPr>
          <w:p w14:paraId="6294DF86" w14:textId="79D3B9F9" w:rsidR="000471B7" w:rsidRDefault="000471B7">
            <w:r>
              <w:t>The majority of student and staff projects will be this Legal Basis</w:t>
            </w:r>
          </w:p>
        </w:tc>
      </w:tr>
      <w:tr w:rsidR="000471B7" w14:paraId="4FF688D9" w14:textId="77777777" w:rsidTr="00AE3441">
        <w:tc>
          <w:tcPr>
            <w:tcW w:w="1666" w:type="pct"/>
          </w:tcPr>
          <w:p w14:paraId="0DDF6162" w14:textId="77777777" w:rsidR="000471B7" w:rsidRPr="00A90DD0" w:rsidRDefault="000471B7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 xml:space="preserve">Legitimate Interest </w:t>
            </w:r>
          </w:p>
          <w:p w14:paraId="09F9FAFD" w14:textId="367198AA" w:rsidR="000471B7" w:rsidRDefault="000471B7">
            <w:r>
              <w:t>Not included in the Legal basis in Kathryn Scully’s document but included in the Durham University document used as a guide</w:t>
            </w:r>
          </w:p>
        </w:tc>
        <w:tc>
          <w:tcPr>
            <w:tcW w:w="2399" w:type="pct"/>
          </w:tcPr>
          <w:p w14:paraId="779A5226" w14:textId="1D9BB1FB" w:rsidR="000471B7" w:rsidRDefault="000471B7" w:rsidP="00747969">
            <w:r>
              <w:t>V2 Legitimate Interest Item 1 Qualitative F2F or Online Participant Information Sheet</w:t>
            </w:r>
          </w:p>
          <w:p w14:paraId="764E79AE" w14:textId="77777777" w:rsidR="000471B7" w:rsidRDefault="000471B7" w:rsidP="00747969"/>
          <w:p w14:paraId="3B9F0E68" w14:textId="41D96B34" w:rsidR="000471B7" w:rsidRDefault="000471B7" w:rsidP="00747969">
            <w:r>
              <w:t xml:space="preserve">V2 Legitimate Interest Item 2 Qualitative F2F or Online F2F Consent Form </w:t>
            </w:r>
          </w:p>
          <w:p w14:paraId="5FF891E8" w14:textId="77777777" w:rsidR="000471B7" w:rsidRDefault="000471B7" w:rsidP="00747969"/>
          <w:p w14:paraId="5E026139" w14:textId="77777777" w:rsidR="000471B7" w:rsidRDefault="000471B7" w:rsidP="00747969">
            <w:r>
              <w:t>If Consent is given Online the participant will be asked to email back that they have read and understood the information in the Participant Information Sheet.</w:t>
            </w:r>
          </w:p>
          <w:p w14:paraId="1C58AFC9" w14:textId="77777777" w:rsidR="000471B7" w:rsidRDefault="000471B7" w:rsidP="00747969"/>
          <w:p w14:paraId="6BC036D0" w14:textId="75F76D60" w:rsidR="000471B7" w:rsidRDefault="000471B7" w:rsidP="00747969">
            <w:r>
              <w:lastRenderedPageBreak/>
              <w:t>V2 Legitimate Interest Item 3 Qualitative Recruitment via Email or Facebook etc.</w:t>
            </w:r>
          </w:p>
        </w:tc>
        <w:tc>
          <w:tcPr>
            <w:tcW w:w="935" w:type="pct"/>
          </w:tcPr>
          <w:p w14:paraId="4803AC51" w14:textId="75031138" w:rsidR="000471B7" w:rsidRDefault="000471B7">
            <w:r>
              <w:lastRenderedPageBreak/>
              <w:t xml:space="preserve">See yellow highlighted sections – these show differences to the text in the above items 1, 2 and 3 for Legal Basis Public Task </w:t>
            </w:r>
          </w:p>
        </w:tc>
      </w:tr>
      <w:tr w:rsidR="000471B7" w14:paraId="68E6857F" w14:textId="77777777" w:rsidTr="00AE3441">
        <w:tc>
          <w:tcPr>
            <w:tcW w:w="1666" w:type="pct"/>
          </w:tcPr>
          <w:p w14:paraId="628C16BF" w14:textId="25954C2A" w:rsidR="000471B7" w:rsidRPr="00A90DD0" w:rsidRDefault="000471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egal Basis </w:t>
            </w:r>
            <w:r w:rsidRPr="00A90DD0">
              <w:rPr>
                <w:b/>
                <w:bCs/>
              </w:rPr>
              <w:t>Consent</w:t>
            </w:r>
          </w:p>
          <w:p w14:paraId="3FECDC7A" w14:textId="7C8DF775" w:rsidR="000471B7" w:rsidRDefault="000471B7">
            <w:r>
              <w:t xml:space="preserve">Included in Kathryn Scully’s document but we would ask for consent to use names/photographs with faces etc. if required as part of Public Task or Legitimate Interest </w:t>
            </w:r>
          </w:p>
        </w:tc>
        <w:tc>
          <w:tcPr>
            <w:tcW w:w="2399" w:type="pct"/>
          </w:tcPr>
          <w:p w14:paraId="45C7E41B" w14:textId="2E37D8F0" w:rsidR="000471B7" w:rsidRDefault="000471B7"/>
        </w:tc>
        <w:tc>
          <w:tcPr>
            <w:tcW w:w="935" w:type="pct"/>
          </w:tcPr>
          <w:p w14:paraId="2086A7F7" w14:textId="77777777" w:rsidR="000471B7" w:rsidRDefault="000471B7"/>
        </w:tc>
      </w:tr>
    </w:tbl>
    <w:p w14:paraId="307D66A3" w14:textId="41A2E759" w:rsidR="00317BD6" w:rsidRDefault="00317BD6"/>
    <w:p w14:paraId="60EF797D" w14:textId="77777777" w:rsidR="0093331D" w:rsidRDefault="007173D7" w:rsidP="007173D7">
      <w:pPr>
        <w:rPr>
          <w:b/>
          <w:bCs/>
        </w:rPr>
      </w:pPr>
      <w:r>
        <w:t>Box 2</w:t>
      </w:r>
      <w:r w:rsidRPr="007C7DE0">
        <w:rPr>
          <w:b/>
          <w:bCs/>
        </w:rPr>
        <w:t xml:space="preserve"> Qua</w:t>
      </w:r>
      <w:r>
        <w:rPr>
          <w:b/>
          <w:bCs/>
        </w:rPr>
        <w:t xml:space="preserve">ntitative </w:t>
      </w:r>
      <w:r w:rsidRPr="007C7DE0">
        <w:rPr>
          <w:b/>
          <w:bCs/>
        </w:rPr>
        <w:t xml:space="preserve">Research </w:t>
      </w:r>
    </w:p>
    <w:p w14:paraId="216CE7AE" w14:textId="7BD5AA79" w:rsidR="0094123C" w:rsidRDefault="00F43E99" w:rsidP="007173D7">
      <w:pPr>
        <w:rPr>
          <w:b/>
          <w:bCs/>
        </w:rPr>
      </w:pPr>
      <w:r>
        <w:rPr>
          <w:b/>
          <w:bCs/>
        </w:rPr>
        <w:t xml:space="preserve">Note: Quantitative Research </w:t>
      </w:r>
      <w:r w:rsidR="00CB4D6C">
        <w:rPr>
          <w:b/>
          <w:bCs/>
        </w:rPr>
        <w:t xml:space="preserve">A </w:t>
      </w:r>
      <w:r>
        <w:rPr>
          <w:b/>
          <w:bCs/>
        </w:rPr>
        <w:t>can be done</w:t>
      </w:r>
      <w:r w:rsidR="00F36555">
        <w:rPr>
          <w:b/>
          <w:bCs/>
        </w:rPr>
        <w:t xml:space="preserve"> online</w:t>
      </w:r>
      <w:r>
        <w:rPr>
          <w:b/>
          <w:bCs/>
        </w:rPr>
        <w:t xml:space="preserve"> where </w:t>
      </w:r>
      <w:r w:rsidR="00236986">
        <w:rPr>
          <w:b/>
          <w:bCs/>
        </w:rPr>
        <w:t>personal data</w:t>
      </w:r>
      <w:r w:rsidR="0094123C">
        <w:rPr>
          <w:b/>
          <w:bCs/>
        </w:rPr>
        <w:t xml:space="preserve"> </w:t>
      </w:r>
      <w:r w:rsidR="00F36555">
        <w:rPr>
          <w:b/>
          <w:bCs/>
        </w:rPr>
        <w:t>IS</w:t>
      </w:r>
      <w:r w:rsidR="0094123C">
        <w:rPr>
          <w:b/>
          <w:bCs/>
        </w:rPr>
        <w:t xml:space="preserve"> NOT </w:t>
      </w:r>
      <w:r w:rsidR="0039516E">
        <w:rPr>
          <w:b/>
          <w:bCs/>
        </w:rPr>
        <w:t>collected,</w:t>
      </w:r>
      <w:r w:rsidR="0094123C">
        <w:rPr>
          <w:b/>
          <w:bCs/>
        </w:rPr>
        <w:t xml:space="preserve"> </w:t>
      </w:r>
      <w:r w:rsidR="00F36555">
        <w:rPr>
          <w:b/>
          <w:bCs/>
        </w:rPr>
        <w:t xml:space="preserve">and B </w:t>
      </w:r>
      <w:r w:rsidR="00236986">
        <w:rPr>
          <w:b/>
          <w:bCs/>
        </w:rPr>
        <w:t xml:space="preserve">personal data </w:t>
      </w:r>
      <w:r w:rsidR="00F36555">
        <w:rPr>
          <w:b/>
          <w:bCs/>
        </w:rPr>
        <w:t xml:space="preserve">IS collected </w:t>
      </w:r>
      <w:r w:rsidR="00421F93">
        <w:rPr>
          <w:b/>
          <w:bCs/>
        </w:rPr>
        <w:t>and use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84"/>
        <w:gridCol w:w="5017"/>
        <w:gridCol w:w="1955"/>
      </w:tblGrid>
      <w:tr w:rsidR="000471B7" w:rsidRPr="00A90DD0" w14:paraId="3A6DFDEB" w14:textId="77777777" w:rsidTr="00AE3441">
        <w:tc>
          <w:tcPr>
            <w:tcW w:w="1666" w:type="pct"/>
          </w:tcPr>
          <w:p w14:paraId="61898EE6" w14:textId="77777777" w:rsidR="000471B7" w:rsidRPr="00A90DD0" w:rsidRDefault="000471B7" w:rsidP="006778E4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 xml:space="preserve">Legal Bases </w:t>
            </w:r>
          </w:p>
        </w:tc>
        <w:tc>
          <w:tcPr>
            <w:tcW w:w="2399" w:type="pct"/>
          </w:tcPr>
          <w:p w14:paraId="16767BE0" w14:textId="14DC9BE8" w:rsidR="000471B7" w:rsidRPr="00A90DD0" w:rsidRDefault="000471B7" w:rsidP="006778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ile Name of </w:t>
            </w:r>
            <w:r w:rsidRPr="00A90DD0">
              <w:rPr>
                <w:b/>
                <w:bCs/>
              </w:rPr>
              <w:t>Item</w:t>
            </w:r>
          </w:p>
        </w:tc>
        <w:tc>
          <w:tcPr>
            <w:tcW w:w="935" w:type="pct"/>
          </w:tcPr>
          <w:p w14:paraId="5A7AF74C" w14:textId="77777777" w:rsidR="000471B7" w:rsidRPr="00A90DD0" w:rsidRDefault="000471B7" w:rsidP="006778E4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>Comment</w:t>
            </w:r>
          </w:p>
        </w:tc>
      </w:tr>
      <w:tr w:rsidR="000471B7" w14:paraId="12A8DD49" w14:textId="77777777" w:rsidTr="00AE3441">
        <w:tc>
          <w:tcPr>
            <w:tcW w:w="1666" w:type="pct"/>
          </w:tcPr>
          <w:p w14:paraId="28B2FC03" w14:textId="4745B393" w:rsidR="000471B7" w:rsidRPr="00A90DD0" w:rsidRDefault="000471B7" w:rsidP="006778E4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>Public Task</w:t>
            </w:r>
            <w:r>
              <w:rPr>
                <w:b/>
                <w:bCs/>
              </w:rPr>
              <w:t xml:space="preserve"> A where personal data is collected</w:t>
            </w:r>
          </w:p>
          <w:p w14:paraId="757AB82F" w14:textId="77777777" w:rsidR="000471B7" w:rsidRDefault="000471B7" w:rsidP="006778E4">
            <w:r>
              <w:t>Public Interest is included in Kathryn Scully’s</w:t>
            </w:r>
          </w:p>
        </w:tc>
        <w:tc>
          <w:tcPr>
            <w:tcW w:w="2399" w:type="pct"/>
          </w:tcPr>
          <w:p w14:paraId="122C1553" w14:textId="0F37062E" w:rsidR="000471B7" w:rsidRDefault="000471B7" w:rsidP="006778E4">
            <w:r>
              <w:t xml:space="preserve">V2 Item 1a </w:t>
            </w:r>
            <w:r w:rsidRPr="00A90DD0">
              <w:rPr>
                <w:i/>
                <w:iCs/>
              </w:rPr>
              <w:t>Public Task</w:t>
            </w:r>
            <w:r>
              <w:t xml:space="preserve"> Quantitative Online Survey Participant Information Sheet where personal data is NOT collected - which is also the Consent Form because 2 questions are asked which must be answered yes</w:t>
            </w:r>
          </w:p>
          <w:p w14:paraId="66E70202" w14:textId="70443A5D" w:rsidR="000471B7" w:rsidRDefault="000471B7" w:rsidP="006778E4">
            <w:r>
              <w:t>Q1 I am aged 18 years or over</w:t>
            </w:r>
          </w:p>
          <w:p w14:paraId="04800570" w14:textId="69F23BDD" w:rsidR="000471B7" w:rsidRDefault="000471B7" w:rsidP="006778E4">
            <w:r>
              <w:t>Q2 I have read and understood Participant Information Sheet</w:t>
            </w:r>
          </w:p>
          <w:p w14:paraId="403ABBA3" w14:textId="77777777" w:rsidR="000471B7" w:rsidRDefault="000471B7" w:rsidP="006778E4"/>
          <w:p w14:paraId="4F412967" w14:textId="41385310" w:rsidR="000471B7" w:rsidRDefault="000471B7" w:rsidP="006778E4">
            <w:r>
              <w:t xml:space="preserve">No separate Consent Form needed </w:t>
            </w:r>
          </w:p>
          <w:p w14:paraId="46C7C551" w14:textId="01998813" w:rsidR="000471B7" w:rsidRDefault="000471B7" w:rsidP="006778E4"/>
          <w:p w14:paraId="7A05ED68" w14:textId="5071AAF0" w:rsidR="000471B7" w:rsidRDefault="000471B7" w:rsidP="006778E4"/>
          <w:p w14:paraId="33B79DD1" w14:textId="77777777" w:rsidR="000471B7" w:rsidRDefault="000471B7" w:rsidP="006778E4"/>
          <w:p w14:paraId="11DE426A" w14:textId="604C2A36" w:rsidR="000471B7" w:rsidRDefault="000471B7" w:rsidP="006778E4">
            <w:r>
              <w:t>V2 Item 2 Public Task Recruitment via Email or Facebook etc.</w:t>
            </w:r>
          </w:p>
        </w:tc>
        <w:tc>
          <w:tcPr>
            <w:tcW w:w="935" w:type="pct"/>
          </w:tcPr>
          <w:p w14:paraId="16A6A8DD" w14:textId="77777777" w:rsidR="000471B7" w:rsidRDefault="000471B7" w:rsidP="006778E4">
            <w:r>
              <w:t>The majority of student and staff projects will be this Legal Basis</w:t>
            </w:r>
          </w:p>
        </w:tc>
      </w:tr>
      <w:tr w:rsidR="000471B7" w14:paraId="54B62351" w14:textId="77777777" w:rsidTr="00AE3441">
        <w:tc>
          <w:tcPr>
            <w:tcW w:w="1666" w:type="pct"/>
          </w:tcPr>
          <w:p w14:paraId="733DF96E" w14:textId="60038F28" w:rsidR="000471B7" w:rsidRPr="00A90DD0" w:rsidRDefault="000471B7" w:rsidP="006778E4">
            <w:pPr>
              <w:rPr>
                <w:b/>
                <w:bCs/>
              </w:rPr>
            </w:pPr>
            <w:r w:rsidRPr="00A90DD0">
              <w:rPr>
                <w:b/>
                <w:bCs/>
              </w:rPr>
              <w:t xml:space="preserve">Legitimate Interest </w:t>
            </w:r>
            <w:r w:rsidR="00AF7D58">
              <w:rPr>
                <w:b/>
                <w:bCs/>
              </w:rPr>
              <w:t>A</w:t>
            </w:r>
          </w:p>
          <w:p w14:paraId="2B96EED8" w14:textId="77777777" w:rsidR="000471B7" w:rsidRDefault="000471B7" w:rsidP="006778E4">
            <w:r>
              <w:t>Not included in the Legal basis in Kathryn Scully’s document but included in the Durham University document used as a guide</w:t>
            </w:r>
          </w:p>
        </w:tc>
        <w:tc>
          <w:tcPr>
            <w:tcW w:w="2399" w:type="pct"/>
          </w:tcPr>
          <w:p w14:paraId="46B28578" w14:textId="6D3BD1DA" w:rsidR="000471B7" w:rsidRDefault="000471B7" w:rsidP="00B879C6">
            <w:r>
              <w:t xml:space="preserve">V2 Item 1a </w:t>
            </w:r>
            <w:r w:rsidRPr="00A90DD0">
              <w:rPr>
                <w:i/>
                <w:iCs/>
              </w:rPr>
              <w:t>Legitimate interest</w:t>
            </w:r>
            <w:r>
              <w:t xml:space="preserve"> Quantitative Participant Information Sheet where personal data is NOT collected -</w:t>
            </w:r>
          </w:p>
          <w:p w14:paraId="6331501B" w14:textId="38C05CBD" w:rsidR="000471B7" w:rsidRDefault="000471B7" w:rsidP="00B879C6">
            <w:r>
              <w:t>which is also the Consent Form because 2 questions are asked which must be answered yes</w:t>
            </w:r>
          </w:p>
          <w:p w14:paraId="75DB0B39" w14:textId="77777777" w:rsidR="000471B7" w:rsidRDefault="000471B7" w:rsidP="00B879C6">
            <w:r>
              <w:t>Q1 I am aged 18 years or over</w:t>
            </w:r>
          </w:p>
          <w:p w14:paraId="6F4A8DBA" w14:textId="77777777" w:rsidR="000471B7" w:rsidRDefault="000471B7" w:rsidP="00B879C6">
            <w:r>
              <w:t>Q2 I have read and understood Participant Information Sheet</w:t>
            </w:r>
          </w:p>
          <w:p w14:paraId="73E90B22" w14:textId="1A2C1AE0" w:rsidR="000471B7" w:rsidRDefault="000471B7" w:rsidP="006778E4"/>
          <w:p w14:paraId="4E5D038C" w14:textId="77777777" w:rsidR="000471B7" w:rsidRDefault="000471B7" w:rsidP="006778E4"/>
          <w:p w14:paraId="39D7FB3C" w14:textId="415CCC56" w:rsidR="000471B7" w:rsidRDefault="000471B7" w:rsidP="006778E4">
            <w:r>
              <w:t>V2 Item 2 Public Interest Recruitment Email or Facebook etc.</w:t>
            </w:r>
          </w:p>
        </w:tc>
        <w:tc>
          <w:tcPr>
            <w:tcW w:w="935" w:type="pct"/>
          </w:tcPr>
          <w:p w14:paraId="2DCE0C2F" w14:textId="1FD895FC" w:rsidR="000471B7" w:rsidRDefault="000471B7" w:rsidP="006778E4">
            <w:r>
              <w:t xml:space="preserve">See yellow highlighted sections – these show differences to the text in the above items 1, 2 and 3 for Legal Basis Public Task </w:t>
            </w:r>
          </w:p>
        </w:tc>
      </w:tr>
      <w:tr w:rsidR="000471B7" w14:paraId="4B783530" w14:textId="77777777" w:rsidTr="00AE3441">
        <w:tc>
          <w:tcPr>
            <w:tcW w:w="1666" w:type="pct"/>
          </w:tcPr>
          <w:p w14:paraId="3749BA0C" w14:textId="1C1F632A" w:rsidR="000471B7" w:rsidRPr="00A90DD0" w:rsidRDefault="000471B7" w:rsidP="00C66EA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egal Basis </w:t>
            </w:r>
            <w:r w:rsidRPr="00A90DD0">
              <w:rPr>
                <w:b/>
                <w:bCs/>
              </w:rPr>
              <w:t>Consent</w:t>
            </w:r>
            <w:r w:rsidR="0039516E">
              <w:rPr>
                <w:b/>
                <w:bCs/>
              </w:rPr>
              <w:t xml:space="preserve"> B</w:t>
            </w:r>
          </w:p>
          <w:p w14:paraId="40CAE3CA" w14:textId="22732C5D" w:rsidR="000471B7" w:rsidRDefault="000471B7" w:rsidP="00C66EAD">
            <w:r>
              <w:t xml:space="preserve">Included in Kathryn Scully’s document but we would ask for consent to use names/photographs with faces etc. if required as part of Public Task or Legitimate Interest </w:t>
            </w:r>
          </w:p>
        </w:tc>
        <w:tc>
          <w:tcPr>
            <w:tcW w:w="2399" w:type="pct"/>
          </w:tcPr>
          <w:p w14:paraId="4EEB0216" w14:textId="77777777" w:rsidR="000471B7" w:rsidRDefault="000471B7" w:rsidP="00C66EAD"/>
        </w:tc>
        <w:tc>
          <w:tcPr>
            <w:tcW w:w="935" w:type="pct"/>
          </w:tcPr>
          <w:p w14:paraId="28BBE620" w14:textId="77777777" w:rsidR="000471B7" w:rsidRDefault="000471B7" w:rsidP="00C66EAD"/>
        </w:tc>
      </w:tr>
    </w:tbl>
    <w:p w14:paraId="21922510" w14:textId="7720F841" w:rsidR="007173D7" w:rsidRDefault="007173D7"/>
    <w:sectPr w:rsidR="007173D7" w:rsidSect="00A90D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57F06"/>
    <w:multiLevelType w:val="hybridMultilevel"/>
    <w:tmpl w:val="22C8A16C"/>
    <w:lvl w:ilvl="0" w:tplc="DCC627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MzI2sDQ2MzAyMjdX0lEKTi0uzszPAykwrAUAvqD7LywAAAA="/>
  </w:docVars>
  <w:rsids>
    <w:rsidRoot w:val="00317BD6"/>
    <w:rsid w:val="0001220C"/>
    <w:rsid w:val="000149B1"/>
    <w:rsid w:val="00022263"/>
    <w:rsid w:val="00023AA6"/>
    <w:rsid w:val="00027A8B"/>
    <w:rsid w:val="00031BBC"/>
    <w:rsid w:val="000471B7"/>
    <w:rsid w:val="00086DDC"/>
    <w:rsid w:val="00090D26"/>
    <w:rsid w:val="000C1B77"/>
    <w:rsid w:val="00151F8E"/>
    <w:rsid w:val="00182DFC"/>
    <w:rsid w:val="001C5161"/>
    <w:rsid w:val="001D5D82"/>
    <w:rsid w:val="001E2721"/>
    <w:rsid w:val="00236986"/>
    <w:rsid w:val="00250513"/>
    <w:rsid w:val="00262A0B"/>
    <w:rsid w:val="00267ADF"/>
    <w:rsid w:val="002C3492"/>
    <w:rsid w:val="00304AF0"/>
    <w:rsid w:val="00312BCA"/>
    <w:rsid w:val="00317BD6"/>
    <w:rsid w:val="00322E15"/>
    <w:rsid w:val="00340C44"/>
    <w:rsid w:val="0038070B"/>
    <w:rsid w:val="00392399"/>
    <w:rsid w:val="0039359C"/>
    <w:rsid w:val="0039516E"/>
    <w:rsid w:val="003B5B18"/>
    <w:rsid w:val="003F1F44"/>
    <w:rsid w:val="00421F93"/>
    <w:rsid w:val="00464B85"/>
    <w:rsid w:val="004A4AF4"/>
    <w:rsid w:val="004C18CE"/>
    <w:rsid w:val="004E0ADE"/>
    <w:rsid w:val="005D6CFD"/>
    <w:rsid w:val="006019EE"/>
    <w:rsid w:val="00657F71"/>
    <w:rsid w:val="00661FDE"/>
    <w:rsid w:val="007173D7"/>
    <w:rsid w:val="007459B6"/>
    <w:rsid w:val="00747969"/>
    <w:rsid w:val="007778C4"/>
    <w:rsid w:val="007C7DE0"/>
    <w:rsid w:val="00844328"/>
    <w:rsid w:val="00872E8A"/>
    <w:rsid w:val="00874200"/>
    <w:rsid w:val="008D11DC"/>
    <w:rsid w:val="008D6F07"/>
    <w:rsid w:val="00906701"/>
    <w:rsid w:val="0093331D"/>
    <w:rsid w:val="009357B4"/>
    <w:rsid w:val="0094123C"/>
    <w:rsid w:val="00975C89"/>
    <w:rsid w:val="00982692"/>
    <w:rsid w:val="00986FAD"/>
    <w:rsid w:val="009A0949"/>
    <w:rsid w:val="009C4CD1"/>
    <w:rsid w:val="009D6973"/>
    <w:rsid w:val="009E1F4F"/>
    <w:rsid w:val="009F1E4F"/>
    <w:rsid w:val="00A17192"/>
    <w:rsid w:val="00A17EE3"/>
    <w:rsid w:val="00A2352E"/>
    <w:rsid w:val="00A4742E"/>
    <w:rsid w:val="00A62766"/>
    <w:rsid w:val="00A81084"/>
    <w:rsid w:val="00A90DD0"/>
    <w:rsid w:val="00AA0DC7"/>
    <w:rsid w:val="00AA3985"/>
    <w:rsid w:val="00AB4E5C"/>
    <w:rsid w:val="00AE3441"/>
    <w:rsid w:val="00AF1D39"/>
    <w:rsid w:val="00AF7D58"/>
    <w:rsid w:val="00B03DBB"/>
    <w:rsid w:val="00B20C85"/>
    <w:rsid w:val="00B40024"/>
    <w:rsid w:val="00B44FA8"/>
    <w:rsid w:val="00B778DB"/>
    <w:rsid w:val="00B879C6"/>
    <w:rsid w:val="00BA154A"/>
    <w:rsid w:val="00BC521E"/>
    <w:rsid w:val="00BE5B30"/>
    <w:rsid w:val="00C40FF1"/>
    <w:rsid w:val="00C42E54"/>
    <w:rsid w:val="00C66EAD"/>
    <w:rsid w:val="00C71C59"/>
    <w:rsid w:val="00C9734C"/>
    <w:rsid w:val="00CB4D6C"/>
    <w:rsid w:val="00CC6C66"/>
    <w:rsid w:val="00CF62FB"/>
    <w:rsid w:val="00DA1765"/>
    <w:rsid w:val="00DF7603"/>
    <w:rsid w:val="00EC5046"/>
    <w:rsid w:val="00F10586"/>
    <w:rsid w:val="00F21CAD"/>
    <w:rsid w:val="00F36555"/>
    <w:rsid w:val="00F43E99"/>
    <w:rsid w:val="00F45F87"/>
    <w:rsid w:val="00F73C11"/>
    <w:rsid w:val="00FE1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4D9B7"/>
  <w15:chartTrackingRefBased/>
  <w15:docId w15:val="{A5CE6EC3-E51D-431C-ACCC-92C31F4F2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7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17B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7B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734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369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0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eedsbeckett.ac.uk/-/media/files/policies/information-governance/upig_research_participant_privacy_notice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yon, Alexandra</dc:creator>
  <cp:keywords/>
  <dc:description/>
  <cp:lastModifiedBy>Kenyon, Alexandra</cp:lastModifiedBy>
  <cp:revision>8</cp:revision>
  <dcterms:created xsi:type="dcterms:W3CDTF">2021-07-26T08:57:00Z</dcterms:created>
  <dcterms:modified xsi:type="dcterms:W3CDTF">2021-09-13T15:11:00Z</dcterms:modified>
</cp:coreProperties>
</file>